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157D993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6C6C65">
              <w:rPr>
                <w:b w:val="0"/>
                <w:bCs w:val="0"/>
                <w:color w:val="auto"/>
              </w:rPr>
              <w:t>two</w:t>
            </w:r>
            <w:r>
              <w:rPr>
                <w:b w:val="0"/>
                <w:bCs w:val="0"/>
                <w:color w:val="auto"/>
              </w:rPr>
              <w:t xml:space="preserve"> page design </w:t>
            </w:r>
            <w:r w:rsidR="0030655C">
              <w:rPr>
                <w:b w:val="0"/>
                <w:bCs w:val="0"/>
                <w:color w:val="auto"/>
              </w:rPr>
              <w:t xml:space="preserve">using </w:t>
            </w:r>
            <w:r w:rsidR="00E9436F">
              <w:rPr>
                <w:b w:val="0"/>
                <w:bCs w:val="0"/>
                <w:color w:val="auto"/>
              </w:rPr>
              <w:t>external Style sheet</w:t>
            </w:r>
            <w:r w:rsidR="006C6C65">
              <w:rPr>
                <w:b w:val="0"/>
                <w:bCs w:val="0"/>
                <w:color w:val="auto"/>
              </w:rPr>
              <w:t xml:space="preserve"> for the </w:t>
            </w:r>
            <w:r w:rsidR="00E9436F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[Home ,and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7487DB05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queries and </w:t>
            </w:r>
            <w:proofErr w:type="gramStart"/>
            <w:r>
              <w:rPr>
                <w:b w:val="0"/>
                <w:bCs w:val="0"/>
                <w:color w:val="auto"/>
              </w:rPr>
              <w:t>flex-box</w:t>
            </w:r>
            <w:proofErr w:type="gramEnd"/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7602CC9D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48C7ABEC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646EF237" w14:textId="77777777" w:rsidR="00F118E9" w:rsidRDefault="00F118E9" w:rsidP="00F118E9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18E9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118E9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nz/1s7d89j901scg854xpcw0x0m0000gn/T/com.microsoft.Word/WebArchiveCopyPasteTempFiles/page3image2785726016" \* MERGEFORMATINET </w:instrText>
      </w:r>
      <w:r w:rsidRPr="00F118E9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F118E9">
        <w:rPr>
          <w:noProof/>
        </w:rPr>
        <w:drawing>
          <wp:inline distT="0" distB="0" distL="0" distR="0" wp14:anchorId="112C2E1B" wp14:editId="0E36077B">
            <wp:extent cx="786765" cy="2743200"/>
            <wp:effectExtent l="0" t="0" r="635" b="0"/>
            <wp:docPr id="2" name="Picture 2" descr="page3image2785726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ge3image27857260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76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18E9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5B159C" w14:textId="5DFA3FD0" w:rsidR="00F118E9" w:rsidRPr="00F118E9" w:rsidRDefault="00F118E9" w:rsidP="00F118E9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118E9">
        <w:rPr>
          <w:rFonts w:ascii="Times New Roman" w:eastAsia="Times New Roman" w:hAnsi="Times New Roman" w:cs="Times New Roman"/>
          <w:sz w:val="24"/>
          <w:szCs w:val="24"/>
        </w:rPr>
        <w:lastRenderedPageBreak/>
        <w:fldChar w:fldCharType="begin"/>
      </w:r>
      <w:r w:rsidRPr="00F118E9">
        <w:rPr>
          <w:rFonts w:ascii="Times New Roman" w:eastAsia="Times New Roman" w:hAnsi="Times New Roman" w:cs="Times New Roman"/>
          <w:sz w:val="24"/>
          <w:szCs w:val="24"/>
        </w:rPr>
        <w:instrText xml:space="preserve"> INCLUDEPICTURE "/var/folders/nz/1s7d89j901scg854xpcw0x0m0000gn/T/com.microsoft.Word/WebArchiveCopyPasteTempFiles/page3image2785726304" \* MERGEFORMATINET </w:instrText>
      </w:r>
      <w:r w:rsidRPr="00F118E9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F118E9">
        <w:rPr>
          <w:noProof/>
        </w:rPr>
        <w:drawing>
          <wp:inline distT="0" distB="0" distL="0" distR="0" wp14:anchorId="66F17D26" wp14:editId="6DDE4078">
            <wp:extent cx="5943600" cy="5411470"/>
            <wp:effectExtent l="0" t="0" r="0" b="0"/>
            <wp:docPr id="1" name="Picture 1" descr="page3image2785726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age3image278572630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118E9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2F1B5A2C" w14:textId="77777777" w:rsidR="00AF468D" w:rsidRPr="00AF468D" w:rsidRDefault="00AF468D" w:rsidP="00AF468D"/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bookmarkEnd w:id="7"/>
    <w:bookmarkEnd w:id="8"/>
    <w:p w14:paraId="57012E04" w14:textId="77777777" w:rsidR="00147FC9" w:rsidRPr="00147FC9" w:rsidRDefault="00147FC9" w:rsidP="00147FC9"/>
    <w:p w14:paraId="77462338" w14:textId="7029CE3A" w:rsidR="00907FA0" w:rsidRPr="00907FA0" w:rsidRDefault="00907FA0" w:rsidP="00C9705F"/>
    <w:p w14:paraId="58C225A9" w14:textId="72EF5C81" w:rsidR="00075BE2" w:rsidRDefault="001B0E32" w:rsidP="00147FC9">
      <w:pPr>
        <w:pStyle w:val="Heading2"/>
        <w:numPr>
          <w:ilvl w:val="0"/>
          <w:numId w:val="14"/>
        </w:numPr>
        <w:spacing w:after="240"/>
      </w:pPr>
      <w:r>
        <w:t xml:space="preserve">Media </w:t>
      </w:r>
      <w:r w:rsidR="00CD34AF" w:rsidRPr="001B7447">
        <w:t>page</w:t>
      </w:r>
    </w:p>
    <w:p w14:paraId="597E6F69" w14:textId="5034E35B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18030A61" w14:textId="77777777" w:rsidR="00AF468D" w:rsidRPr="00AF468D" w:rsidRDefault="00AF468D" w:rsidP="00AF468D"/>
    <w:p w14:paraId="6284EB9B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63BCB526" w14:textId="77777777" w:rsidR="00147FC9" w:rsidRPr="00147FC9" w:rsidRDefault="00147FC9" w:rsidP="00147FC9"/>
    <w:p w14:paraId="2B2BB876" w14:textId="0ED9876D" w:rsidR="00907FA0" w:rsidRPr="00907FA0" w:rsidRDefault="00907FA0" w:rsidP="00C9705F"/>
    <w:p w14:paraId="47504834" w14:textId="683AA227" w:rsidR="00075BE2" w:rsidRDefault="00576BFE" w:rsidP="00147FC9">
      <w:pPr>
        <w:pStyle w:val="Heading2"/>
        <w:numPr>
          <w:ilvl w:val="0"/>
          <w:numId w:val="14"/>
        </w:numPr>
        <w:spacing w:after="240"/>
      </w:pPr>
      <w:r>
        <w:t xml:space="preserve">About </w:t>
      </w:r>
      <w:r w:rsidR="00CD34AF" w:rsidRPr="001B7447">
        <w:t>page</w:t>
      </w:r>
    </w:p>
    <w:p w14:paraId="38483379" w14:textId="47B1E96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0F54F1A9" w14:textId="77777777" w:rsidR="00AF468D" w:rsidRPr="00AF468D" w:rsidRDefault="00AF468D" w:rsidP="00AF468D"/>
    <w:p w14:paraId="44EB7589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2F9A3" w14:textId="77777777" w:rsidR="0029270C" w:rsidRDefault="0029270C" w:rsidP="007D42BF">
      <w:pPr>
        <w:spacing w:after="0" w:line="240" w:lineRule="auto"/>
      </w:pPr>
      <w:r>
        <w:separator/>
      </w:r>
    </w:p>
  </w:endnote>
  <w:endnote w:type="continuationSeparator" w:id="0">
    <w:p w14:paraId="7FD22616" w14:textId="77777777" w:rsidR="0029270C" w:rsidRDefault="0029270C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8FBBC" w14:textId="77777777" w:rsidR="0029270C" w:rsidRDefault="0029270C" w:rsidP="007D42BF">
      <w:pPr>
        <w:spacing w:after="0" w:line="240" w:lineRule="auto"/>
      </w:pPr>
      <w:r>
        <w:separator/>
      </w:r>
    </w:p>
  </w:footnote>
  <w:footnote w:type="continuationSeparator" w:id="0">
    <w:p w14:paraId="099593B8" w14:textId="77777777" w:rsidR="0029270C" w:rsidRDefault="0029270C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A12EA"/>
    <w:rsid w:val="008B435A"/>
    <w:rsid w:val="008E2BC4"/>
    <w:rsid w:val="008E5BD2"/>
    <w:rsid w:val="00907FA0"/>
    <w:rsid w:val="009D3739"/>
    <w:rsid w:val="009E1EB6"/>
    <w:rsid w:val="009E7EB6"/>
    <w:rsid w:val="00AB56F9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4</cp:revision>
  <dcterms:created xsi:type="dcterms:W3CDTF">2021-01-27T21:48:00Z</dcterms:created>
  <dcterms:modified xsi:type="dcterms:W3CDTF">2021-01-27T21:54:00Z</dcterms:modified>
</cp:coreProperties>
</file>